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7672E" w14:textId="77777777" w:rsidR="001032C9" w:rsidRDefault="001032C9" w:rsidP="001032C9">
      <w:pPr>
        <w:pStyle w:val="Brezrazmikov"/>
        <w:jc w:val="right"/>
        <w:rPr>
          <w:rFonts w:cstheme="minorHAnsi"/>
        </w:rPr>
      </w:pPr>
    </w:p>
    <w:p w14:paraId="00BB95ED" w14:textId="632805E7" w:rsidR="001032C9" w:rsidRDefault="001032C9" w:rsidP="001032C9">
      <w:pPr>
        <w:pStyle w:val="Brezrazmikov"/>
        <w:jc w:val="right"/>
        <w:rPr>
          <w:rFonts w:cstheme="minorHAnsi"/>
        </w:rPr>
      </w:pPr>
      <w:r>
        <w:rPr>
          <w:rFonts w:cstheme="minorHAnsi"/>
        </w:rPr>
        <w:t xml:space="preserve">Maribor, </w:t>
      </w:r>
      <w:sdt>
        <w:sdtPr>
          <w:rPr>
            <w:rFonts w:cstheme="minorHAnsi"/>
          </w:rPr>
          <w:id w:val="1520509027"/>
          <w:placeholder>
            <w:docPart w:val="CFA34A6E3F5945E981C0F6D9D869EE22"/>
          </w:placeholder>
          <w:showingPlcHdr/>
          <w:date>
            <w:dateFormat w:val="d. M. yyyy"/>
            <w:lid w:val="sl-SI"/>
            <w:storeMappedDataAs w:val="dateTime"/>
            <w:calendar w:val="gregorian"/>
          </w:date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datum.</w:t>
          </w:r>
        </w:sdtContent>
      </w:sdt>
    </w:p>
    <w:p w14:paraId="37734BB0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5D2B6751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6527858F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383BB7CF" w14:textId="59E18F67" w:rsidR="001032C9" w:rsidRDefault="001032C9" w:rsidP="001032C9">
      <w:pPr>
        <w:pStyle w:val="Brezrazmikov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ZADEVA: Imenovanje komisije za ocenitev nastopa </w:t>
      </w:r>
      <w:sdt>
        <w:sdtPr>
          <w:rPr>
            <w:rFonts w:cstheme="minorHAnsi"/>
            <w:b/>
          </w:rPr>
          <w:alias w:val="Preizkusno/javno"/>
          <w:tag w:val="Preizkusno/javno"/>
          <w:id w:val="-1525541502"/>
          <w:placeholder>
            <w:docPart w:val="A559E1DBDE60472F9256D5E2A5F5EC81"/>
          </w:placeholder>
          <w:showingPlcHdr/>
          <w:dropDownList>
            <w:listItem w:value="Izberi iz spustnega seznama"/>
            <w:listItem w:displayText="preizkusnega" w:value="preizkusnega"/>
            <w:listItem w:displayText="javnega" w:value="javnega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  <w:b/>
        </w:rPr>
        <w:t xml:space="preserve"> predavanja </w:t>
      </w:r>
      <w:sdt>
        <w:sdtPr>
          <w:rPr>
            <w:rFonts w:cstheme="minorHAnsi"/>
            <w:b/>
            <w:color w:val="808080" w:themeColor="background1" w:themeShade="80"/>
          </w:rPr>
          <w:alias w:val="Naziv ter ime in priimek kandidata/ke"/>
          <w:tag w:val="Naziv ter ime in priimek kandidata/ke"/>
          <w:id w:val="-2125224737"/>
          <w:placeholder>
            <w:docPart w:val="D550DB15D34C4867A05B7C953DC51217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  <w:b/>
          <w:color w:val="808080" w:themeColor="background1" w:themeShade="80"/>
        </w:rPr>
        <w:t xml:space="preserve"> </w:t>
      </w:r>
      <w:r>
        <w:rPr>
          <w:rFonts w:cstheme="minorHAnsi"/>
          <w:b/>
        </w:rPr>
        <w:t xml:space="preserve">za izvolitev naziv </w:t>
      </w:r>
      <w:sdt>
        <w:sdtPr>
          <w:rPr>
            <w:rFonts w:cstheme="minorHAnsi"/>
            <w:b/>
          </w:rPr>
          <w:alias w:val="Ime naziva"/>
          <w:tag w:val="Ime naziva"/>
          <w:id w:val="1826079009"/>
          <w:placeholder>
            <w:docPart w:val="BA722577B8D84F028EFF69BC391EFA4B"/>
          </w:placeholder>
          <w:showingPlcHdr/>
          <w:dropDownList>
            <w:listItem w:value="Izberi iz spustnega seznama"/>
            <w:listItem w:displayText="docent" w:value="docent"/>
            <w:listItem w:displayText="docentka" w:value="docentka"/>
            <w:listItem w:displayText="redni profesor" w:value="redni profesor"/>
            <w:listItem w:displayText="redna profesorica" w:value="redna profesorica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</w:p>
    <w:p w14:paraId="66075983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4301E436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3A9CBB7E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29D19C61" w14:textId="07E8AB3A" w:rsidR="001032C9" w:rsidRDefault="001032C9" w:rsidP="001032C9">
      <w:pPr>
        <w:pStyle w:val="Brezrazmikov"/>
        <w:jc w:val="both"/>
        <w:rPr>
          <w:rFonts w:cstheme="minorHAnsi"/>
        </w:rPr>
      </w:pPr>
      <w:r>
        <w:rPr>
          <w:rFonts w:cstheme="minorHAnsi"/>
          <w:b/>
        </w:rPr>
        <w:t xml:space="preserve">Sklep oddelka: </w:t>
      </w:r>
      <w:r>
        <w:rPr>
          <w:rFonts w:cstheme="minorHAnsi"/>
        </w:rPr>
        <w:t xml:space="preserve">Oddelek za </w:t>
      </w:r>
      <w:sdt>
        <w:sdtPr>
          <w:rPr>
            <w:rFonts w:cstheme="minorHAnsi"/>
          </w:rPr>
          <w:alias w:val="Ime oddelka"/>
          <w:tag w:val="Ime oddelka"/>
          <w:id w:val="-965425489"/>
          <w:placeholder>
            <w:docPart w:val="6E478633127C47ED848CC7ABBC3C1DEA"/>
          </w:placeholder>
          <w:showingPlcHdr/>
          <w:dropDownList>
            <w:listItem w:value="Izberi iz spustnega seznama"/>
            <w:listItem w:displayText="biologijo" w:value="biologijo"/>
            <w:listItem w:displayText="fiziko" w:value="fiziko"/>
            <w:listItem w:displayText="matematiko in računalništvo" w:value="matematiko in računalništvo"/>
            <w:listItem w:displayText="tehniko" w:value="tehniko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</w:rPr>
        <w:t xml:space="preserve"> predlaga naslednjo komisijo za ocenitev </w:t>
      </w:r>
      <w:sdt>
        <w:sdtPr>
          <w:rPr>
            <w:rFonts w:cstheme="minorHAnsi"/>
          </w:rPr>
          <w:alias w:val="Preizkusno/javno"/>
          <w:tag w:val="Preizkusno/javno"/>
          <w:id w:val="1494984230"/>
          <w:placeholder>
            <w:docPart w:val="F415007686454152AA007D18FC516111"/>
          </w:placeholder>
          <w:showingPlcHdr/>
          <w:dropDownList>
            <w:listItem w:value="Izberi iz spustnega seznama"/>
            <w:listItem w:displayText="preizkusnega" w:value="preizkusnega"/>
            <w:listItem w:displayText="javnega" w:value="javnega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</w:rPr>
        <w:t xml:space="preserve"> predavanja </w:t>
      </w:r>
      <w:sdt>
        <w:sdtPr>
          <w:rPr>
            <w:rFonts w:cstheme="minorHAnsi"/>
            <w:b/>
            <w:color w:val="808080" w:themeColor="background1" w:themeShade="80"/>
          </w:rPr>
          <w:alias w:val="Naziv ter ime in priimek kandidata/ke"/>
          <w:tag w:val="Naziv ter ime in priimek kandidata/ke"/>
          <w:id w:val="1185862418"/>
          <w:placeholder>
            <w:docPart w:val="45ADC027D11747D092BE855D1D171E6B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</w:rPr>
        <w:t xml:space="preserve"> </w:t>
      </w:r>
      <w:r w:rsidR="00FC1DC7">
        <w:rPr>
          <w:rFonts w:cstheme="minorHAnsi"/>
        </w:rPr>
        <w:t>v postopku</w:t>
      </w:r>
      <w:r>
        <w:rPr>
          <w:rFonts w:cstheme="minorHAnsi"/>
        </w:rPr>
        <w:t xml:space="preserve"> izvolitv</w:t>
      </w:r>
      <w:r w:rsidR="00FC1DC7">
        <w:rPr>
          <w:rFonts w:cstheme="minorHAnsi"/>
        </w:rPr>
        <w:t>e</w:t>
      </w:r>
      <w:r>
        <w:rPr>
          <w:rFonts w:cstheme="minorHAnsi"/>
        </w:rPr>
        <w:t xml:space="preserve"> v naziv </w:t>
      </w:r>
      <w:sdt>
        <w:sdtPr>
          <w:rPr>
            <w:rFonts w:cstheme="minorHAnsi"/>
          </w:rPr>
          <w:alias w:val="Ime naziva"/>
          <w:tag w:val="Ime naziva"/>
          <w:id w:val="-308871743"/>
          <w:placeholder>
            <w:docPart w:val="832AD791968B480B8FAC28E82985C85D"/>
          </w:placeholder>
          <w:showingPlcHdr/>
          <w:dropDownList>
            <w:listItem w:value="Izberi iz spustnega seznama"/>
            <w:listItem w:displayText="docent" w:value="docent"/>
            <w:listItem w:displayText="docentka" w:value="docentka"/>
            <w:listItem w:displayText="redni profesor" w:value="redni profesor"/>
            <w:listItem w:displayText="redna profesorica" w:value="redna profesorica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</w:rPr>
        <w:t>:</w:t>
      </w:r>
    </w:p>
    <w:p w14:paraId="6968F347" w14:textId="16454F5D" w:rsidR="001032C9" w:rsidRDefault="001032C9" w:rsidP="001032C9">
      <w:pPr>
        <w:pStyle w:val="Brezrazmikov"/>
        <w:numPr>
          <w:ilvl w:val="0"/>
          <w:numId w:val="7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dr. Ime Priimek, predsednik</w:t>
      </w:r>
      <w:r w:rsidR="00FC1DC7">
        <w:rPr>
          <w:rFonts w:cstheme="minorHAnsi"/>
        </w:rPr>
        <w:t>/ica</w:t>
      </w:r>
      <w:r>
        <w:rPr>
          <w:rFonts w:cstheme="minorHAnsi"/>
        </w:rPr>
        <w:t>,</w:t>
      </w:r>
    </w:p>
    <w:p w14:paraId="7A49D3EA" w14:textId="77777777" w:rsidR="001032C9" w:rsidRDefault="001032C9" w:rsidP="001032C9">
      <w:pPr>
        <w:pStyle w:val="Brezrazmikov"/>
        <w:numPr>
          <w:ilvl w:val="0"/>
          <w:numId w:val="7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dr. Ime Priimek, član/ica,</w:t>
      </w:r>
    </w:p>
    <w:p w14:paraId="7D53B223" w14:textId="77777777" w:rsidR="001032C9" w:rsidRDefault="001032C9" w:rsidP="001032C9">
      <w:pPr>
        <w:pStyle w:val="Brezrazmikov"/>
        <w:numPr>
          <w:ilvl w:val="0"/>
          <w:numId w:val="7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dr. Ime Priimek, član/ica,</w:t>
      </w:r>
    </w:p>
    <w:p w14:paraId="0EE5EBEB" w14:textId="7C0271AE" w:rsidR="001032C9" w:rsidRDefault="001032C9" w:rsidP="001032C9">
      <w:pPr>
        <w:pStyle w:val="Brezrazmikov"/>
        <w:numPr>
          <w:ilvl w:val="0"/>
          <w:numId w:val="7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dr. Ime Priimek, dodatni/a </w:t>
      </w:r>
      <w:r w:rsidR="00FC1DC7">
        <w:rPr>
          <w:rFonts w:cstheme="minorHAnsi"/>
        </w:rPr>
        <w:t>č</w:t>
      </w:r>
      <w:r>
        <w:rPr>
          <w:rFonts w:cstheme="minorHAnsi"/>
        </w:rPr>
        <w:t>lan/ica.</w:t>
      </w:r>
    </w:p>
    <w:p w14:paraId="25984BF2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5EA657E2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2E865231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720BFA83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50967630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3741005B" w14:textId="77777777" w:rsidR="001032C9" w:rsidRDefault="001032C9" w:rsidP="001032C9">
      <w:pPr>
        <w:pStyle w:val="Brezrazmikov"/>
        <w:jc w:val="both"/>
        <w:rPr>
          <w:rFonts w:cstheme="minorHAnsi"/>
        </w:rPr>
      </w:pPr>
    </w:p>
    <w:p w14:paraId="53B772A2" w14:textId="77777777" w:rsidR="001032C9" w:rsidRDefault="001032C9" w:rsidP="001032C9">
      <w:pPr>
        <w:pStyle w:val="Brezrazmikov"/>
        <w:jc w:val="right"/>
        <w:rPr>
          <w:rFonts w:cstheme="minorHAnsi"/>
        </w:rPr>
      </w:pPr>
      <w:r>
        <w:rPr>
          <w:rFonts w:cstheme="minorHAnsi"/>
        </w:rPr>
        <w:t>Lep pozdrav,</w:t>
      </w:r>
    </w:p>
    <w:p w14:paraId="3FB586F2" w14:textId="77777777" w:rsidR="001032C9" w:rsidRDefault="00FC1DC7" w:rsidP="001032C9">
      <w:pPr>
        <w:pStyle w:val="Brezrazmikov"/>
        <w:jc w:val="right"/>
        <w:rPr>
          <w:rFonts w:cstheme="minorHAnsi"/>
        </w:rPr>
      </w:pPr>
      <w:sdt>
        <w:sdtPr>
          <w:rPr>
            <w:rFonts w:cstheme="minorHAnsi"/>
            <w:color w:val="808080" w:themeColor="background1" w:themeShade="80"/>
          </w:rPr>
          <w:alias w:val="Naziv ter ime in priimek predstojnika/ce"/>
          <w:tag w:val="Naziv ter ime in priimek predstojnka/ce"/>
          <w:id w:val="857774736"/>
          <w:placeholder>
            <w:docPart w:val="FBFE06A95A4340C180967D7CAD38B8DE"/>
          </w:placeholder>
          <w:showingPlcHdr/>
        </w:sdtPr>
        <w:sdtEndPr/>
        <w:sdtContent>
          <w:r w:rsidR="001032C9"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</w:p>
    <w:p w14:paraId="3206C071" w14:textId="77777777" w:rsidR="001032C9" w:rsidRDefault="001032C9" w:rsidP="001032C9">
      <w:pPr>
        <w:pStyle w:val="Brezrazmikov"/>
        <w:jc w:val="right"/>
        <w:rPr>
          <w:rFonts w:cstheme="minorHAnsi"/>
        </w:rPr>
      </w:pPr>
      <w:r>
        <w:rPr>
          <w:rFonts w:cstheme="minorHAnsi"/>
        </w:rPr>
        <w:t xml:space="preserve">predstojnik Oddelka za </w:t>
      </w:r>
      <w:sdt>
        <w:sdtPr>
          <w:rPr>
            <w:rFonts w:cstheme="minorHAnsi"/>
          </w:rPr>
          <w:alias w:val="Ime oddelka"/>
          <w:tag w:val="Ime oddelka"/>
          <w:id w:val="2120418629"/>
          <w:placeholder>
            <w:docPart w:val="E4939B6060944D199FE6D7B3E6FBF250"/>
          </w:placeholder>
          <w:showingPlcHdr/>
          <w:dropDownList>
            <w:listItem w:value="Izberi iz spustnega seznama"/>
            <w:listItem w:displayText="biologijo" w:value="biologijo"/>
            <w:listItem w:displayText="fiziko" w:value="fiziko"/>
            <w:listItem w:displayText="matematiko in računalništvo" w:value="matematiko in računalništvo"/>
            <w:listItem w:displayText="tehniko" w:value="tehniko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</w:p>
    <w:p w14:paraId="1716406D" w14:textId="77777777" w:rsidR="009C4376" w:rsidRPr="005D343E" w:rsidRDefault="009C4376" w:rsidP="005D343E"/>
    <w:sectPr w:rsidR="009C4376" w:rsidRPr="005D343E" w:rsidSect="00760025">
      <w:footerReference w:type="default" r:id="rId12"/>
      <w:headerReference w:type="first" r:id="rId13"/>
      <w:footerReference w:type="first" r:id="rId14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B1434" w14:textId="77777777" w:rsidR="00426348" w:rsidRDefault="00426348" w:rsidP="00BB5C4F">
      <w:pPr>
        <w:spacing w:after="0"/>
      </w:pPr>
      <w:r>
        <w:separator/>
      </w:r>
    </w:p>
  </w:endnote>
  <w:endnote w:type="continuationSeparator" w:id="0">
    <w:p w14:paraId="513508BB" w14:textId="77777777" w:rsidR="00426348" w:rsidRDefault="00426348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02849" w14:textId="1FE5C358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E2D9F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5488FCA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2650C4D2" w14:textId="11F6F957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FC1DC7">
      <w:rPr>
        <w:rStyle w:val="A1"/>
        <w:rFonts w:ascii="Calibri" w:hAnsi="Calibri"/>
        <w:spacing w:val="-4"/>
        <w:sz w:val="18"/>
        <w:szCs w:val="18"/>
      </w:rPr>
      <w:t>habilitacije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</w:t>
    </w:r>
    <w:r w:rsidR="00FC1DC7">
      <w:rPr>
        <w:rStyle w:val="A1"/>
        <w:rFonts w:ascii="Calibri" w:hAnsi="Calibri"/>
        <w:spacing w:val="-4"/>
        <w:sz w:val="18"/>
        <w:szCs w:val="18"/>
      </w:rPr>
      <w:t>38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9421A" w14:textId="77777777" w:rsidR="00426348" w:rsidRDefault="00426348" w:rsidP="00BB5C4F">
      <w:pPr>
        <w:spacing w:after="0"/>
      </w:pPr>
      <w:r>
        <w:separator/>
      </w:r>
    </w:p>
  </w:footnote>
  <w:footnote w:type="continuationSeparator" w:id="0">
    <w:p w14:paraId="4AFC546B" w14:textId="77777777" w:rsidR="00426348" w:rsidRDefault="00426348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9524"/>
    </w:tblGrid>
    <w:tr w:rsidR="005F4AF1" w14:paraId="5058D19B" w14:textId="77777777" w:rsidTr="005F4AF1">
      <w:trPr>
        <w:trHeight w:val="1191"/>
      </w:trPr>
      <w:tc>
        <w:tcPr>
          <w:tcW w:w="9524" w:type="dxa"/>
          <w:shd w:val="clear" w:color="auto" w:fill="auto"/>
          <w:vAlign w:val="center"/>
        </w:tcPr>
        <w:p w14:paraId="1DE75FF4" w14:textId="54D47C5C" w:rsidR="005F4AF1" w:rsidRDefault="005F4AF1" w:rsidP="005F4AF1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648AC459" wp14:editId="31955E41">
                <wp:extent cx="1321202" cy="720000"/>
                <wp:effectExtent l="0" t="0" r="0" b="4445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1202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F4AF1" w14:paraId="53A497B8" w14:textId="77777777" w:rsidTr="00F74613">
      <w:trPr>
        <w:trHeight w:val="397"/>
      </w:trPr>
      <w:tc>
        <w:tcPr>
          <w:tcW w:w="9524" w:type="dxa"/>
          <w:shd w:val="clear" w:color="auto" w:fill="auto"/>
          <w:vAlign w:val="bottom"/>
        </w:tcPr>
        <w:p w14:paraId="16EE6BA7" w14:textId="3CCC6790" w:rsidR="005F4AF1" w:rsidRDefault="005F4AF1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Koroška cesta 160</w:t>
          </w:r>
          <w:r w:rsidRPr="001179EF">
            <w:rPr>
              <w:color w:val="006A8E"/>
              <w:sz w:val="18"/>
            </w:rPr>
            <w:br/>
            <w:t>2000 Maribor, Slovenija</w:t>
          </w:r>
        </w:p>
      </w:tc>
    </w:tr>
  </w:tbl>
  <w:p w14:paraId="6C5D5491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AF04B5A"/>
    <w:multiLevelType w:val="hybridMultilevel"/>
    <w:tmpl w:val="822C5FA0"/>
    <w:lvl w:ilvl="0" w:tplc="839C99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0F6268"/>
    <w:multiLevelType w:val="hybridMultilevel"/>
    <w:tmpl w:val="80F6BB7E"/>
    <w:lvl w:ilvl="0" w:tplc="C38692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E44645"/>
    <w:multiLevelType w:val="hybridMultilevel"/>
    <w:tmpl w:val="2954C2EC"/>
    <w:lvl w:ilvl="0" w:tplc="8F7057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485078">
    <w:abstractNumId w:val="0"/>
  </w:num>
  <w:num w:numId="2" w16cid:durableId="153183352">
    <w:abstractNumId w:val="5"/>
  </w:num>
  <w:num w:numId="3" w16cid:durableId="1136875737">
    <w:abstractNumId w:val="1"/>
  </w:num>
  <w:num w:numId="4" w16cid:durableId="1743286215">
    <w:abstractNumId w:val="4"/>
  </w:num>
  <w:num w:numId="5" w16cid:durableId="1390152081">
    <w:abstractNumId w:val="3"/>
  </w:num>
  <w:num w:numId="6" w16cid:durableId="325675022">
    <w:abstractNumId w:val="3"/>
  </w:num>
  <w:num w:numId="7" w16cid:durableId="16650154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0N7EwNDc2MjdQ0lEKTi0uzszPAykwrgUAuTM89CwAAAA="/>
  </w:docVars>
  <w:rsids>
    <w:rsidRoot w:val="0078469D"/>
    <w:rsid w:val="00015E8D"/>
    <w:rsid w:val="00051DAE"/>
    <w:rsid w:val="00051F90"/>
    <w:rsid w:val="00054766"/>
    <w:rsid w:val="00086A8D"/>
    <w:rsid w:val="000B0904"/>
    <w:rsid w:val="000C1431"/>
    <w:rsid w:val="000C393D"/>
    <w:rsid w:val="000D1AA0"/>
    <w:rsid w:val="000F1A06"/>
    <w:rsid w:val="001032C9"/>
    <w:rsid w:val="00112331"/>
    <w:rsid w:val="001179EF"/>
    <w:rsid w:val="00215201"/>
    <w:rsid w:val="00241C3F"/>
    <w:rsid w:val="0028526B"/>
    <w:rsid w:val="002B7843"/>
    <w:rsid w:val="002E2D9F"/>
    <w:rsid w:val="00311139"/>
    <w:rsid w:val="0033183A"/>
    <w:rsid w:val="00364090"/>
    <w:rsid w:val="003D578A"/>
    <w:rsid w:val="003D6941"/>
    <w:rsid w:val="003E783F"/>
    <w:rsid w:val="00400569"/>
    <w:rsid w:val="00413C63"/>
    <w:rsid w:val="00424C7F"/>
    <w:rsid w:val="00426348"/>
    <w:rsid w:val="00446F4C"/>
    <w:rsid w:val="004856F4"/>
    <w:rsid w:val="004D4EC4"/>
    <w:rsid w:val="00522FDF"/>
    <w:rsid w:val="005376C1"/>
    <w:rsid w:val="00585A96"/>
    <w:rsid w:val="005A4F9A"/>
    <w:rsid w:val="005B48A9"/>
    <w:rsid w:val="005C35E8"/>
    <w:rsid w:val="005D343E"/>
    <w:rsid w:val="005F2F8D"/>
    <w:rsid w:val="005F4AF1"/>
    <w:rsid w:val="00631520"/>
    <w:rsid w:val="006837C4"/>
    <w:rsid w:val="006A3EBA"/>
    <w:rsid w:val="007138CE"/>
    <w:rsid w:val="007410DA"/>
    <w:rsid w:val="00751834"/>
    <w:rsid w:val="007554FD"/>
    <w:rsid w:val="007564BD"/>
    <w:rsid w:val="00760025"/>
    <w:rsid w:val="0078469D"/>
    <w:rsid w:val="00784EB8"/>
    <w:rsid w:val="007B34C1"/>
    <w:rsid w:val="007C4B80"/>
    <w:rsid w:val="0080304F"/>
    <w:rsid w:val="00837E40"/>
    <w:rsid w:val="008558FC"/>
    <w:rsid w:val="00884BE7"/>
    <w:rsid w:val="009112FA"/>
    <w:rsid w:val="00962BBF"/>
    <w:rsid w:val="00976774"/>
    <w:rsid w:val="009941DE"/>
    <w:rsid w:val="009956F4"/>
    <w:rsid w:val="009A505D"/>
    <w:rsid w:val="009C4376"/>
    <w:rsid w:val="009D1978"/>
    <w:rsid w:val="00A03F1E"/>
    <w:rsid w:val="00A23DF5"/>
    <w:rsid w:val="00A307E1"/>
    <w:rsid w:val="00A32CF9"/>
    <w:rsid w:val="00A53787"/>
    <w:rsid w:val="00AB61DC"/>
    <w:rsid w:val="00AE2AF7"/>
    <w:rsid w:val="00B02A70"/>
    <w:rsid w:val="00B13296"/>
    <w:rsid w:val="00B14DD9"/>
    <w:rsid w:val="00BB5C4F"/>
    <w:rsid w:val="00C25FF2"/>
    <w:rsid w:val="00C658ED"/>
    <w:rsid w:val="00CD2BC5"/>
    <w:rsid w:val="00CD7DA4"/>
    <w:rsid w:val="00D04287"/>
    <w:rsid w:val="00D17A99"/>
    <w:rsid w:val="00D370B0"/>
    <w:rsid w:val="00D554AE"/>
    <w:rsid w:val="00D57AA1"/>
    <w:rsid w:val="00D76383"/>
    <w:rsid w:val="00D82FD2"/>
    <w:rsid w:val="00DC556E"/>
    <w:rsid w:val="00DC5A67"/>
    <w:rsid w:val="00DD2432"/>
    <w:rsid w:val="00DD3A72"/>
    <w:rsid w:val="00DD5CB7"/>
    <w:rsid w:val="00DE6B24"/>
    <w:rsid w:val="00DF4E37"/>
    <w:rsid w:val="00E01C78"/>
    <w:rsid w:val="00E10BCB"/>
    <w:rsid w:val="00E757D1"/>
    <w:rsid w:val="00EC413A"/>
    <w:rsid w:val="00EC5AB4"/>
    <w:rsid w:val="00F05DCC"/>
    <w:rsid w:val="00F1084A"/>
    <w:rsid w:val="00F22984"/>
    <w:rsid w:val="00F23AD5"/>
    <w:rsid w:val="00F3418E"/>
    <w:rsid w:val="00F617FA"/>
    <w:rsid w:val="00F75BC3"/>
    <w:rsid w:val="00F83525"/>
    <w:rsid w:val="00FB756D"/>
    <w:rsid w:val="00FC1DC7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6D1B87B"/>
  <w15:docId w15:val="{C4405D4F-D253-4BCF-87D1-ECB8C51C4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60025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3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7600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7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A34A6E3F5945E981C0F6D9D869EE2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10631A2-6B06-4C26-889D-F40C7F0BE505}"/>
      </w:docPartPr>
      <w:docPartBody>
        <w:p w:rsidR="00B61E92" w:rsidRDefault="00807323" w:rsidP="00807323">
          <w:pPr>
            <w:pStyle w:val="CFA34A6E3F5945E981C0F6D9D869EE22"/>
          </w:pPr>
          <w:r>
            <w:rPr>
              <w:rStyle w:val="Besedilooznabemesta"/>
            </w:rPr>
            <w:t>Kliknite ali tapnite tukaj, če želite vnesti datum.</w:t>
          </w:r>
        </w:p>
      </w:docPartBody>
    </w:docPart>
    <w:docPart>
      <w:docPartPr>
        <w:name w:val="A559E1DBDE60472F9256D5E2A5F5EC8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5F54F04-EA29-4590-8ABB-48FCFEE09BE0}"/>
      </w:docPartPr>
      <w:docPartBody>
        <w:p w:rsidR="00B61E92" w:rsidRDefault="00807323" w:rsidP="00807323">
          <w:pPr>
            <w:pStyle w:val="A559E1DBDE60472F9256D5E2A5F5EC81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D550DB15D34C4867A05B7C953DC5121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0ED3A18-3FCC-4BEF-80EE-2E6C06E7BEF9}"/>
      </w:docPartPr>
      <w:docPartBody>
        <w:p w:rsidR="00B61E92" w:rsidRDefault="00807323" w:rsidP="00807323">
          <w:pPr>
            <w:pStyle w:val="D550DB15D34C4867A05B7C953DC51217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BA722577B8D84F028EFF69BC391EFA4B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38A4809-873F-4382-83A6-0FB9EE996C65}"/>
      </w:docPartPr>
      <w:docPartBody>
        <w:p w:rsidR="00B61E92" w:rsidRDefault="00807323" w:rsidP="00807323">
          <w:pPr>
            <w:pStyle w:val="BA722577B8D84F028EFF69BC391EFA4B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6E478633127C47ED848CC7ABBC3C1DEA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7F221237-1058-4456-A05B-B5AA91FC498D}"/>
      </w:docPartPr>
      <w:docPartBody>
        <w:p w:rsidR="00B61E92" w:rsidRDefault="00807323" w:rsidP="00807323">
          <w:pPr>
            <w:pStyle w:val="6E478633127C47ED848CC7ABBC3C1DEA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F415007686454152AA007D18FC51611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7B273CAA-9865-4CDB-AF75-D4F85477473F}"/>
      </w:docPartPr>
      <w:docPartBody>
        <w:p w:rsidR="00B61E92" w:rsidRDefault="00807323" w:rsidP="00807323">
          <w:pPr>
            <w:pStyle w:val="F415007686454152AA007D18FC516111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45ADC027D11747D092BE855D1D171E6B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C6A8702-095C-4C34-A259-7329F44A4B8E}"/>
      </w:docPartPr>
      <w:docPartBody>
        <w:p w:rsidR="00B61E92" w:rsidRDefault="00807323" w:rsidP="00807323">
          <w:pPr>
            <w:pStyle w:val="45ADC027D11747D092BE855D1D171E6B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832AD791968B480B8FAC28E82985C85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F71D56A-2126-43B5-9C5E-D1687515375E}"/>
      </w:docPartPr>
      <w:docPartBody>
        <w:p w:rsidR="00B61E92" w:rsidRDefault="00807323" w:rsidP="00807323">
          <w:pPr>
            <w:pStyle w:val="832AD791968B480B8FAC28E82985C85D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FBFE06A95A4340C180967D7CAD38B8D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8945DD5-718E-4D2A-AAE6-5BB1E0C6E3C2}"/>
      </w:docPartPr>
      <w:docPartBody>
        <w:p w:rsidR="00B61E92" w:rsidRDefault="00807323" w:rsidP="00807323">
          <w:pPr>
            <w:pStyle w:val="FBFE06A95A4340C180967D7CAD38B8DE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E4939B6060944D199FE6D7B3E6FBF25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F183068-E48F-4FCF-B19E-7CB251F54A21}"/>
      </w:docPartPr>
      <w:docPartBody>
        <w:p w:rsidR="00B61E92" w:rsidRDefault="00807323" w:rsidP="00807323">
          <w:pPr>
            <w:pStyle w:val="E4939B6060944D199FE6D7B3E6FBF250"/>
          </w:pPr>
          <w:r>
            <w:rPr>
              <w:rStyle w:val="Besedilooznabemesta"/>
            </w:rPr>
            <w:t>Izberite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1282"/>
    <w:rsid w:val="00031282"/>
    <w:rsid w:val="00230BA9"/>
    <w:rsid w:val="00232306"/>
    <w:rsid w:val="002E45A2"/>
    <w:rsid w:val="00310AF9"/>
    <w:rsid w:val="00435FE2"/>
    <w:rsid w:val="006B0D90"/>
    <w:rsid w:val="006D167A"/>
    <w:rsid w:val="00706A5B"/>
    <w:rsid w:val="00807323"/>
    <w:rsid w:val="008342BF"/>
    <w:rsid w:val="009B3444"/>
    <w:rsid w:val="009B6C82"/>
    <w:rsid w:val="00A37658"/>
    <w:rsid w:val="00A511A3"/>
    <w:rsid w:val="00AF7EDF"/>
    <w:rsid w:val="00B257AC"/>
    <w:rsid w:val="00B61E92"/>
    <w:rsid w:val="00B8026A"/>
    <w:rsid w:val="00B867AB"/>
    <w:rsid w:val="00C92E8E"/>
    <w:rsid w:val="00CB6BA0"/>
    <w:rsid w:val="00DC6FD4"/>
    <w:rsid w:val="00DF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807323"/>
  </w:style>
  <w:style w:type="paragraph" w:customStyle="1" w:styleId="CFA34A6E3F5945E981C0F6D9D869EE22">
    <w:name w:val="CFA34A6E3F5945E981C0F6D9D869EE22"/>
    <w:rsid w:val="00807323"/>
  </w:style>
  <w:style w:type="paragraph" w:customStyle="1" w:styleId="A559E1DBDE60472F9256D5E2A5F5EC81">
    <w:name w:val="A559E1DBDE60472F9256D5E2A5F5EC81"/>
    <w:rsid w:val="00807323"/>
  </w:style>
  <w:style w:type="paragraph" w:customStyle="1" w:styleId="D550DB15D34C4867A05B7C953DC51217">
    <w:name w:val="D550DB15D34C4867A05B7C953DC51217"/>
    <w:rsid w:val="00807323"/>
  </w:style>
  <w:style w:type="paragraph" w:customStyle="1" w:styleId="BA722577B8D84F028EFF69BC391EFA4B">
    <w:name w:val="BA722577B8D84F028EFF69BC391EFA4B"/>
    <w:rsid w:val="00807323"/>
  </w:style>
  <w:style w:type="paragraph" w:customStyle="1" w:styleId="6E478633127C47ED848CC7ABBC3C1DEA">
    <w:name w:val="6E478633127C47ED848CC7ABBC3C1DEA"/>
    <w:rsid w:val="00807323"/>
  </w:style>
  <w:style w:type="paragraph" w:customStyle="1" w:styleId="F415007686454152AA007D18FC516111">
    <w:name w:val="F415007686454152AA007D18FC516111"/>
    <w:rsid w:val="00807323"/>
  </w:style>
  <w:style w:type="paragraph" w:customStyle="1" w:styleId="45ADC027D11747D092BE855D1D171E6B">
    <w:name w:val="45ADC027D11747D092BE855D1D171E6B"/>
    <w:rsid w:val="00807323"/>
  </w:style>
  <w:style w:type="paragraph" w:customStyle="1" w:styleId="832AD791968B480B8FAC28E82985C85D">
    <w:name w:val="832AD791968B480B8FAC28E82985C85D"/>
    <w:rsid w:val="00807323"/>
  </w:style>
  <w:style w:type="paragraph" w:customStyle="1" w:styleId="FBFE06A95A4340C180967D7CAD38B8DE">
    <w:name w:val="FBFE06A95A4340C180967D7CAD38B8DE"/>
    <w:rsid w:val="00807323"/>
  </w:style>
  <w:style w:type="paragraph" w:customStyle="1" w:styleId="E4939B6060944D199FE6D7B3E6FBF250">
    <w:name w:val="E4939B6060944D199FE6D7B3E6FBF250"/>
    <w:rsid w:val="008073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6-29</_dlc_DocId>
    <_dlc_DocIdUrl xmlns="c414fd7f-21c6-4d94-90e3-68400e5795fc">
      <Url>http://www.um.si/CGP/FNM/_layouts/15/DocIdRedir.aspx?ID=K67AKCNZ6W6Y-286-29</Url>
      <Description>K67AKCNZ6W6Y-286-29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652B3429884E43B50DC1D9CC617B16" ma:contentTypeVersion="1" ma:contentTypeDescription="Ustvari nov dokument." ma:contentTypeScope="" ma:versionID="51137a846016f0468ccbc2e89c3f4ee4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9285B1A-942B-464E-A0A6-1A416988BA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234471-254E-420F-AD26-31F38D7A44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3.xml><?xml version="1.0" encoding="utf-8"?>
<ds:datastoreItem xmlns:ds="http://schemas.openxmlformats.org/officeDocument/2006/customXml" ds:itemID="{78A8E1E1-CE95-4B62-85B6-CEFE5C9269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22D841-1CED-4315-90EB-427F9BAF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3C1BFE1-BB20-4302-A0FB-E0A450F70A2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Monika Šket</cp:lastModifiedBy>
  <cp:revision>24</cp:revision>
  <dcterms:created xsi:type="dcterms:W3CDTF">2021-11-27T19:08:00Z</dcterms:created>
  <dcterms:modified xsi:type="dcterms:W3CDTF">2022-10-17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ad67646-ed66-4645-9224-094901610473</vt:lpwstr>
  </property>
  <property fmtid="{D5CDD505-2E9C-101B-9397-08002B2CF9AE}" pid="3" name="ContentTypeId">
    <vt:lpwstr>0x01010001652B3429884E43B50DC1D9CC617B16</vt:lpwstr>
  </property>
</Properties>
</file>